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129F2E91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9.01.2024.-02.</w:t>
            </w:r>
            <w:proofErr w:type="gramStart"/>
            <w:r w:rsidR="00481A5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2024.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proofErr w:type="gramEnd"/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481A5D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481A5D" w:rsidRPr="00553B6B" w:rsidRDefault="00481A5D" w:rsidP="00481A5D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0AC727CC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b/>
                <w:bCs/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b/>
                <w:bCs/>
                <w:sz w:val="22"/>
                <w:szCs w:val="22"/>
              </w:rPr>
              <w:t xml:space="preserve">KRUH (ŠNITA I POL) S MASLACEM I MARMELADOM , BRESKVA KOMAD , MLIJEKO 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154E7DC7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64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7F3BE566" w:rsidR="00481A5D" w:rsidRPr="00481A5D" w:rsidRDefault="00481A5D" w:rsidP="00481A5D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14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37DC7D68" w:rsidR="00481A5D" w:rsidRPr="00481A5D" w:rsidRDefault="00481A5D" w:rsidP="00481A5D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20C3C24B" w:rsidR="00481A5D" w:rsidRPr="00481A5D" w:rsidRDefault="00481A5D" w:rsidP="00481A5D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110183FA" w:rsidR="00481A5D" w:rsidRPr="00481A5D" w:rsidRDefault="00481A5D" w:rsidP="00481A5D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Gluten(S), Jaja(T), Sezam(S), Lupina(T), Soja(S), Mlijeko(T), Laktoza(S), Gluten(T), Mlijeko(S), Sumporni dioksid(S)</w:t>
            </w:r>
          </w:p>
        </w:tc>
      </w:tr>
      <w:tr w:rsidR="00481A5D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481A5D" w:rsidRPr="00553B6B" w:rsidRDefault="00481A5D" w:rsidP="00481A5D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329C2236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b/>
                <w:bCs/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b/>
                <w:bCs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2AD9441D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6C16E5D9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457CA374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59976916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20A769EE" w:rsidR="00481A5D" w:rsidRPr="00481A5D" w:rsidRDefault="00481A5D" w:rsidP="00481A5D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Gluten(S), Jaja(S)</w:t>
            </w:r>
          </w:p>
        </w:tc>
      </w:tr>
      <w:tr w:rsidR="00481A5D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481A5D" w:rsidRPr="00553B6B" w:rsidRDefault="00481A5D" w:rsidP="00481A5D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52F960DD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b/>
                <w:bCs/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b/>
                <w:bCs/>
                <w:sz w:val="22"/>
                <w:szCs w:val="22"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4405CF22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2DE824D1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3DD93B1F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51BDDBE4" w:rsidR="00481A5D" w:rsidRPr="00481A5D" w:rsidRDefault="00481A5D" w:rsidP="00481A5D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7BA9AC8A" w:rsidR="00481A5D" w:rsidRPr="00481A5D" w:rsidRDefault="00481A5D" w:rsidP="00481A5D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481A5D">
              <w:rPr>
                <w:rFonts w:ascii="Segoe UI" w:eastAsia="Segoe UI" w:hAnsi="Segoe UI"/>
                <w:sz w:val="22"/>
                <w:szCs w:val="22"/>
              </w:rPr>
              <w:t>Celer(T), Gluten(T), Laktoza(S), Mlijeko(S), Gluten(S), Jaja(T), Soja(T), Mlijeko(T)</w:t>
            </w:r>
          </w:p>
        </w:tc>
      </w:tr>
      <w:tr w:rsidR="00481A5D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481A5D" w:rsidRPr="00553B6B" w:rsidRDefault="00481A5D" w:rsidP="00481A5D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7C08550E" w:rsidR="00481A5D" w:rsidRPr="00481A5D" w:rsidRDefault="00481A5D" w:rsidP="00481A5D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81A5D">
              <w:rPr>
                <w:rFonts w:ascii="Segoe UI" w:eastAsia="Segoe UI" w:hAnsi="Segoe UI"/>
                <w:b/>
                <w:bCs/>
              </w:rPr>
              <w:t xml:space="preserve">SALATA KRASTAVCI </w:t>
            </w:r>
            <w:proofErr w:type="gramStart"/>
            <w:r w:rsidRPr="00481A5D">
              <w:rPr>
                <w:rFonts w:ascii="Segoe UI" w:eastAsia="Segoe UI" w:hAnsi="Segoe UI"/>
                <w:b/>
                <w:bCs/>
              </w:rPr>
              <w:t>KISELI ,</w:t>
            </w:r>
            <w:proofErr w:type="gramEnd"/>
            <w:r w:rsidRPr="00481A5D">
              <w:rPr>
                <w:rFonts w:ascii="Segoe UI" w:eastAsia="Segoe UI" w:hAnsi="Segoe UI"/>
                <w:b/>
                <w:bCs/>
              </w:rPr>
              <w:t xml:space="preserve"> MANDARINE DVIJE , TJESTENINA S MLJEVENIM JUNEĆIM MES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66B4072D" w:rsidR="00481A5D" w:rsidRPr="00481A5D" w:rsidRDefault="00481A5D" w:rsidP="00481A5D">
            <w:pPr>
              <w:jc w:val="center"/>
              <w:rPr>
                <w:rFonts w:ascii="Times New Roman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23842463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17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1F74B80B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5BC53BD0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38946EC8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481A5D">
              <w:rPr>
                <w:rFonts w:ascii="Segoe UI" w:eastAsia="Segoe UI" w:hAnsi="Segoe UI"/>
              </w:rPr>
              <w:t>Goruščica</w:t>
            </w:r>
            <w:proofErr w:type="spellEnd"/>
            <w:r w:rsidRPr="00481A5D">
              <w:rPr>
                <w:rFonts w:ascii="Segoe UI" w:eastAsia="Segoe UI" w:hAnsi="Segoe UI"/>
              </w:rPr>
              <w:t xml:space="preserve">(S), Gluten(S), </w:t>
            </w:r>
            <w:proofErr w:type="spellStart"/>
            <w:r w:rsidRPr="00481A5D">
              <w:rPr>
                <w:rFonts w:ascii="Segoe UI" w:eastAsia="Segoe UI" w:hAnsi="Segoe UI"/>
              </w:rPr>
              <w:t>Celer</w:t>
            </w:r>
            <w:proofErr w:type="spellEnd"/>
            <w:r w:rsidRPr="00481A5D">
              <w:rPr>
                <w:rFonts w:ascii="Segoe UI" w:eastAsia="Segoe UI" w:hAnsi="Segoe UI"/>
              </w:rPr>
              <w:t>(T), Gluten(T)</w:t>
            </w:r>
          </w:p>
        </w:tc>
      </w:tr>
      <w:tr w:rsidR="00481A5D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481A5D" w:rsidRPr="00553B6B" w:rsidRDefault="00481A5D" w:rsidP="00481A5D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23A56C80" w:rsidR="00481A5D" w:rsidRPr="00481A5D" w:rsidRDefault="00481A5D" w:rsidP="00481A5D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bCs/>
              </w:rPr>
            </w:pPr>
            <w:r w:rsidRPr="00481A5D">
              <w:rPr>
                <w:rFonts w:ascii="Segoe UI" w:eastAsia="Segoe UI" w:hAnsi="Segoe UI"/>
                <w:b/>
                <w:bCs/>
              </w:rPr>
              <w:t xml:space="preserve">RIBLJI ŠTAPIĆI UZ KUHANO MIJEŠANO </w:t>
            </w:r>
            <w:proofErr w:type="gramStart"/>
            <w:r w:rsidRPr="00481A5D">
              <w:rPr>
                <w:rFonts w:ascii="Segoe UI" w:eastAsia="Segoe UI" w:hAnsi="Segoe UI"/>
                <w:b/>
                <w:bCs/>
              </w:rPr>
              <w:t>POVRĆE ,</w:t>
            </w:r>
            <w:proofErr w:type="gramEnd"/>
            <w:r w:rsidRPr="00481A5D">
              <w:rPr>
                <w:rFonts w:ascii="Segoe UI" w:eastAsia="Segoe UI" w:hAnsi="Segoe UI"/>
                <w:b/>
                <w:bCs/>
              </w:rPr>
              <w:t xml:space="preserve">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1C403069" w:rsidR="00481A5D" w:rsidRPr="00481A5D" w:rsidRDefault="00481A5D" w:rsidP="00481A5D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658DF1AD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117D6945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133C335E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078B5293" w:rsidR="00481A5D" w:rsidRPr="00481A5D" w:rsidRDefault="00481A5D" w:rsidP="00481A5D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481A5D">
              <w:rPr>
                <w:rFonts w:ascii="Segoe UI" w:eastAsia="Segoe UI" w:hAnsi="Segoe UI"/>
              </w:rPr>
              <w:t xml:space="preserve">Gluten(S), </w:t>
            </w:r>
            <w:proofErr w:type="spellStart"/>
            <w:r w:rsidRPr="00481A5D">
              <w:rPr>
                <w:rFonts w:ascii="Segoe UI" w:eastAsia="Segoe UI" w:hAnsi="Segoe UI"/>
              </w:rPr>
              <w:t>Riba</w:t>
            </w:r>
            <w:proofErr w:type="spellEnd"/>
            <w:r w:rsidRPr="00481A5D">
              <w:rPr>
                <w:rFonts w:ascii="Segoe UI" w:eastAsia="Segoe UI" w:hAnsi="Segoe UI"/>
              </w:rPr>
              <w:t xml:space="preserve">(S), </w:t>
            </w:r>
            <w:proofErr w:type="spellStart"/>
            <w:r w:rsidRPr="00481A5D">
              <w:rPr>
                <w:rFonts w:ascii="Segoe UI" w:eastAsia="Segoe UI" w:hAnsi="Segoe UI"/>
              </w:rPr>
              <w:t>Mekušci</w:t>
            </w:r>
            <w:proofErr w:type="spellEnd"/>
            <w:r w:rsidRPr="00481A5D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481A5D">
              <w:rPr>
                <w:rFonts w:ascii="Segoe UI" w:eastAsia="Segoe UI" w:hAnsi="Segoe UI"/>
              </w:rPr>
              <w:t>Celer</w:t>
            </w:r>
            <w:proofErr w:type="spellEnd"/>
            <w:r w:rsidRPr="00481A5D">
              <w:rPr>
                <w:rFonts w:ascii="Segoe UI" w:eastAsia="Segoe UI" w:hAnsi="Segoe UI"/>
              </w:rPr>
              <w:t>(T), Gluten(T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5B33F" w14:textId="77777777" w:rsidR="00003E21" w:rsidRDefault="00003E21">
      <w:pPr>
        <w:spacing w:line="240" w:lineRule="auto"/>
      </w:pPr>
      <w:r>
        <w:separator/>
      </w:r>
    </w:p>
  </w:endnote>
  <w:endnote w:type="continuationSeparator" w:id="0">
    <w:p w14:paraId="48FE4FE7" w14:textId="77777777" w:rsidR="00003E21" w:rsidRDefault="00003E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3C0BE" w14:textId="77777777" w:rsidR="00003E21" w:rsidRDefault="00003E21">
      <w:pPr>
        <w:spacing w:line="240" w:lineRule="auto"/>
      </w:pPr>
      <w:r>
        <w:separator/>
      </w:r>
    </w:p>
  </w:footnote>
  <w:footnote w:type="continuationSeparator" w:id="0">
    <w:p w14:paraId="68A32C22" w14:textId="77777777" w:rsidR="00003E21" w:rsidRDefault="00003E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03E21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71A12"/>
    <w:rsid w:val="00481A5D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56936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ED70CA96-7090-4844-8158-9A044EB3A3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orisnik</cp:lastModifiedBy>
  <cp:revision>3</cp:revision>
  <cp:lastPrinted>2022-09-30T10:10:00Z</cp:lastPrinted>
  <dcterms:created xsi:type="dcterms:W3CDTF">2023-11-29T11:48:00Z</dcterms:created>
  <dcterms:modified xsi:type="dcterms:W3CDTF">2024-02-01T10:11:00Z</dcterms:modified>
</cp:coreProperties>
</file>